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ing</w:t>
      </w:r>
      <w:r>
        <w:t xml:space="preserve"> </w:t>
      </w:r>
      <w:r>
        <w:t xml:space="preserve">Internship</w:t>
      </w:r>
      <w:r>
        <w:t xml:space="preserve"> </w:t>
      </w:r>
      <w:r>
        <w:t xml:space="preserve">Application</w:t>
      </w:r>
    </w:p>
    <w:bookmarkStart w:id="20" w:name="internship-application-letter"/>
    <w:p>
      <w:pPr>
        <w:pStyle w:val="Heading1"/>
      </w:pPr>
      <w:r>
        <w:t xml:space="preserve">Internship Application Letter</w:t>
      </w:r>
    </w:p>
    <w:p>
      <w:pPr>
        <w:pStyle w:val="FirstParagraph"/>
      </w:pPr>
      <w:r>
        <w:t xml:space="preserve">For the Position of Mechanical Engineer Intern</w:t>
      </w:r>
    </w:p>
    <w:bookmarkEnd w:id="20"/>
    <w:p>
      <w:pPr>
        <w:pStyle w:val="BodyText"/>
      </w:pPr>
      <w:r>
        <w:t xml:space="preserve">Dear Hiring Manager,</w:t>
      </w:r>
    </w:p>
    <w:p>
      <w:pPr>
        <w:pStyle w:val="BodyText"/>
      </w:pPr>
      <w:r>
        <w:t xml:space="preserve">It is with profound enthusiasm that I submit my application for the Mechanical Engineer Intern position at your esteemed organization in Johannesburg, South Africa. As a final-year Mechanical Engineering student at the University of Witwatersrand, I have meticulously crafted this Internship Application Letter to express my unwavering commitment to contributing to South Africa's industrial advancement through innovative engineering solutions. The opportunity to apply my academic knowledge within the dynamic ecosystem of Johannesburg—a city that represents the beating heart of South Africa's engineering innovation—resonates deeply with my professional aspirations.</w:t>
      </w:r>
    </w:p>
    <w:p>
      <w:pPr>
        <w:pStyle w:val="BodyText"/>
      </w:pPr>
      <w:r>
        <w:t xml:space="preserve">My academic journey has been rigorously focused on developing competencies directly relevant to contemporary mechanical engineering challenges in South Africa. I have excelled in courses such as Advanced Thermodynamics, Fluid Mechanics, and Computer-Aided Design (CAD), achieving a 3.8/4.0 GPA while maintaining leadership roles in the University's Engineering Society. My capstone project—a sustainable waste-to-energy conversion system designed for Johannesburg township communities—required me to navigate complex technical constraints while considering socio-economic factors endemic to South Africa Johannesburg's urban landscape. This project demanded proficiency in SolidWorks for prototyping, ANSYS for thermal analysis, and a thorough understanding of local energy regulations, resulting in a 25% efficiency improvement over conventional models as validated by the Wits Engineering Research Institute.</w:t>
      </w:r>
    </w:p>
    <w:p>
      <w:pPr>
        <w:pStyle w:val="BodyText"/>
      </w:pPr>
      <w:r>
        <w:t xml:space="preserve">What distinguishes my approach is my deep contextual awareness of South Africa's unique engineering environment. During my community service with the Johannesburg Development Agency, I assisted in optimizing water distribution pipelines across Soweto, confronting challenges like aging infrastructure and seasonal drought impacts. This experience taught me that mechanical solutions must be culturally embedded and resource-conscious—principles I now integrate into all technical designs. My proficiency extends to industry-standard tools including AutoCAD, MATLAB for system simulation, and Lean Six Sigma methodologies for process optimization, which I applied in a summer internship at Sasol's Germiston plant where I reduced machinery downtime by 18% through predictive maintenance scheduling.</w:t>
      </w:r>
    </w:p>
    <w:p>
      <w:pPr>
        <w:pStyle w:val="BodyText"/>
      </w:pPr>
      <w:r>
        <w:t xml:space="preserve">Johannesburg's status as South Africa's industrial hub makes it the ideal environment to launch my career. The city hosts world-class facilities like the Rand Water Treatment Plant and advanced manufacturing clusters in Tshwane, offering unparalleled exposure to projects spanning renewable energy, automotive engineering, and mining technology—sectors critical to South Africa's economic diversification. I am particularly inspired by your organization's recent initiatives in sustainable manufacturing within South Africa Johannesburg, such as the solar-powered industrial park project near Kempton Park. My technical background combined with my fluency in English and Zulu (through community engagement) positions me to immediately contribute to cross-functional teams addressing these transformative projects.</w:t>
      </w:r>
    </w:p>
    <w:p>
      <w:pPr>
        <w:pStyle w:val="BodyText"/>
      </w:pPr>
      <w:r>
        <w:t xml:space="preserve">My professional philosophy centers on engineering that serves people first. In South Africa Johannesburg, where infrastructure gaps intersect with rapid urbanization, mechanical engineers bear a dual responsibility: to innovate technically while ensuring accessibility and sustainability. I am committed to this ethos through my volunteer work with Engineers Without Borders (EWB) South Africa, where I designed low-cost water filtration systems for rural schools in Mpumalanga. This project required me to balance technical feasibility with community input—a process that honed my ability to translate complex engineering concepts into actionable solutions for diverse stakeholders, a skill I would bring to your Johannesburg-based team.</w:t>
      </w:r>
    </w:p>
    <w:p>
      <w:pPr>
        <w:pStyle w:val="BodyText"/>
      </w:pPr>
      <w:r>
        <w:t xml:space="preserve">I have attached my detailed CV highlighting projects like the energy-efficient HVAC system for Johannesburg's new Green Building Initiative and my participation in the SAE Baja competition, where I led a 12-member team to regional finals. My academic portfolio also includes a research paper on "Heat Transfer Optimization in South African Mining Equipment" published in the Journal of Southern African Engineering Sciences, demonstrating my proactive engagement with local industry challenges.</w:t>
      </w:r>
    </w:p>
    <w:p>
      <w:pPr>
        <w:pStyle w:val="BodyText"/>
      </w:pPr>
      <w:r>
        <w:t xml:space="preserve">What drives me is the opportunity to transform theoretical knowledge into tangible progress within South Africa Johannesburg's industrial landscape. I am eager to learn from your team's expertise while contributing fresh perspectives on emerging technologies like additive manufacturing and AI-driven maintenance systems—areas where Johannesburg is rapidly gaining global recognition. My adaptability, evidenced by my successful relocation and integration during a semester abroad in Germany, ensures I can seamlessly contribute to your multicultural workspace.</w:t>
      </w:r>
    </w:p>
    <w:p>
      <w:pPr>
        <w:pStyle w:val="BodyText"/>
      </w:pPr>
      <w:r>
        <w:t xml:space="preserve">South Africa's journey toward becoming an engineering leader in Africa demands talent capable of bridging global innovation with local context. As a Mechanical Engineer dedicated to this mission, I am confident my technical acumen, cultural sensitivity, and passion for sustainable development align perfectly with your organization's vision. I have attached all required documents and welcome the opportunity to discuss how my skills in thermal systems design, CAD proficiency, and community-centered engineering approaches can support your projects in South Africa Johannesburg.</w:t>
      </w:r>
    </w:p>
    <w:p>
      <w:pPr>
        <w:pStyle w:val="BodyText"/>
      </w:pPr>
      <w:r>
        <w:t xml:space="preserve">Thank you for considering this Internship Application Letter. I am available for an interview at your earliest convenience and can be reached via email at [your.email@university.ac.za] or phone (+27 76 XXX XXXX). I look forward to contributing to the engineering excellence that defines Johannesburg, South Africa.</w:t>
      </w:r>
    </w:p>
    <w:p>
      <w:pPr>
        <w:pStyle w:val="BodyText"/>
      </w:pPr>
      <w:r>
        <w:t xml:space="preserve">Sincerely,</w:t>
      </w:r>
    </w:p>
    <w:p>
      <w:pPr>
        <w:pStyle w:val="BodyText"/>
      </w:pPr>
      <w:r>
        <w:t xml:space="preserve">[Your Full Name]</w:t>
      </w:r>
    </w:p>
    <w:p>
      <w:pPr>
        <w:pStyle w:val="BodyText"/>
      </w:pPr>
      <w:r>
        <w:t xml:space="preserve">Final Year Mechanical Engineering Student</w:t>
      </w:r>
    </w:p>
    <w:p>
      <w:pPr>
        <w:pStyle w:val="BodyText"/>
      </w:pPr>
      <w:r>
        <w:t xml:space="preserve">University of Witwatersrand, Johannesburg</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ing Internship Application</dc:title>
  <dc:creator/>
  <dc:language>en</dc:language>
  <cp:keywords/>
  <dcterms:created xsi:type="dcterms:W3CDTF">2026-07-24T05:51:03Z</dcterms:created>
  <dcterms:modified xsi:type="dcterms:W3CDTF">2026-07-24T05:51:03Z</dcterms:modified>
</cp:coreProperties>
</file>

<file path=docProps/custom.xml><?xml version="1.0" encoding="utf-8"?>
<Properties xmlns="http://schemas.openxmlformats.org/officeDocument/2006/custom-properties" xmlns:vt="http://schemas.openxmlformats.org/officeDocument/2006/docPropsVTypes"/>
</file>